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11520" w:type="dxa"/>
        <w:tblInd w:w="-365" w:type="dxa"/>
        <w:tblLook w:val="04A0" w:firstRow="1" w:lastRow="0" w:firstColumn="1" w:lastColumn="0" w:noHBand="0" w:noVBand="1"/>
      </w:tblPr>
      <w:tblGrid>
        <w:gridCol w:w="11520"/>
      </w:tblGrid>
      <w:tr w:rsidR="00BD4A4A" w:rsidRPr="0040116D" w14:paraId="1C79AAF2" w14:textId="77777777" w:rsidTr="0010547E">
        <w:tc>
          <w:tcPr>
            <w:tcW w:w="11520" w:type="dxa"/>
            <w:shd w:val="clear" w:color="auto" w:fill="4472C4" w:themeFill="accent1"/>
          </w:tcPr>
          <w:p w14:paraId="2806806D" w14:textId="6436D1EF" w:rsidR="00BD4A4A" w:rsidRPr="0040116D" w:rsidRDefault="00BD4A4A" w:rsidP="002264E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508891956"/>
            <w:bookmarkStart w:id="1" w:name="_Hlk508891681"/>
            <w:bookmarkStart w:id="2" w:name="_GoBack"/>
            <w:bookmarkEnd w:id="2"/>
            <w:r w:rsidRPr="0040116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Exam Blueprint</w:t>
            </w:r>
            <w:r w:rsidR="00221563" w:rsidRPr="0040116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– </w:t>
            </w:r>
            <w:r w:rsidR="00C128FB" w:rsidRPr="0040116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Certified </w:t>
            </w:r>
            <w:r w:rsidR="00975F90" w:rsidRPr="0040116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Protection Officer </w:t>
            </w:r>
            <w:r w:rsidR="0010547E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structor </w:t>
            </w:r>
          </w:p>
        </w:tc>
      </w:tr>
      <w:tr w:rsidR="00BD4A4A" w:rsidRPr="0040116D" w14:paraId="43F42A5F" w14:textId="77777777" w:rsidTr="0010547E">
        <w:tc>
          <w:tcPr>
            <w:tcW w:w="11520" w:type="dxa"/>
            <w:shd w:val="clear" w:color="auto" w:fill="D9E2F3" w:themeFill="accent1" w:themeFillTint="33"/>
          </w:tcPr>
          <w:p w14:paraId="029FB51F" w14:textId="5BABD812" w:rsidR="00BD4A4A" w:rsidRPr="0040116D" w:rsidRDefault="00C128FB" w:rsidP="00D066C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elow is the e</w:t>
            </w:r>
            <w:r w:rsidR="00C22867"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aluation</w:t>
            </w:r>
            <w:r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lueprint based off the job task analysis, SME, and I</w:t>
            </w:r>
            <w:r w:rsidR="00486558"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P</w:t>
            </w:r>
            <w:r w:rsidR="0040116D"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IFPO</w:t>
            </w:r>
            <w:r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rocess to verify reliability, </w:t>
            </w:r>
            <w:r w:rsidR="0040116D"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aining, and experience</w:t>
            </w:r>
            <w:r w:rsidRPr="00401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.  </w:t>
            </w:r>
          </w:p>
        </w:tc>
      </w:tr>
    </w:tbl>
    <w:tbl>
      <w:tblPr>
        <w:tblStyle w:val="TableGrid"/>
        <w:tblpPr w:leftFromText="180" w:rightFromText="180" w:vertAnchor="text" w:tblpX="-365" w:tblpY="1"/>
        <w:tblOverlap w:val="never"/>
        <w:tblW w:w="11520" w:type="dxa"/>
        <w:tblLook w:val="04A0" w:firstRow="1" w:lastRow="0" w:firstColumn="1" w:lastColumn="0" w:noHBand="0" w:noVBand="1"/>
      </w:tblPr>
      <w:tblGrid>
        <w:gridCol w:w="5130"/>
        <w:gridCol w:w="6390"/>
      </w:tblGrid>
      <w:tr w:rsidR="0040116D" w:rsidRPr="0040116D" w14:paraId="51EE1E51" w14:textId="77777777" w:rsidTr="0010547E">
        <w:tc>
          <w:tcPr>
            <w:tcW w:w="5130" w:type="dxa"/>
            <w:shd w:val="clear" w:color="auto" w:fill="4472C4" w:themeFill="accent1"/>
          </w:tcPr>
          <w:p w14:paraId="090A5CA1" w14:textId="77777777" w:rsidR="0040116D" w:rsidRPr="0040116D" w:rsidRDefault="0040116D" w:rsidP="0010547E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Domain</w:t>
            </w:r>
          </w:p>
        </w:tc>
        <w:tc>
          <w:tcPr>
            <w:tcW w:w="6390" w:type="dxa"/>
            <w:shd w:val="clear" w:color="auto" w:fill="4472C4" w:themeFill="accent1"/>
          </w:tcPr>
          <w:p w14:paraId="5074699A" w14:textId="0C91F245" w:rsidR="0040116D" w:rsidRPr="0040116D" w:rsidRDefault="0010547E" w:rsidP="0010547E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Candidate or </w:t>
            </w:r>
            <w:proofErr w:type="spellStart"/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ertificant</w:t>
            </w:r>
            <w:proofErr w:type="spellEnd"/>
            <w: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must meet each area</w:t>
            </w:r>
          </w:p>
        </w:tc>
      </w:tr>
      <w:tr w:rsidR="0040116D" w:rsidRPr="0040116D" w14:paraId="7FDCA41F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370DFA32" w14:textId="14B7C1AA" w:rsidR="0040116D" w:rsidRPr="0040116D" w:rsidRDefault="0040116D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sz w:val="24"/>
                <w:szCs w:val="24"/>
              </w:rPr>
              <w:t>Current CPO designation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2E4411CD" w14:textId="76A6AA98" w:rsidR="0040116D" w:rsidRPr="0040116D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tain </w:t>
            </w:r>
            <w:r w:rsidR="005B706B">
              <w:rPr>
                <w:rFonts w:ascii="Times New Roman" w:hAnsi="Times New Roman" w:cs="Times New Roman"/>
                <w:sz w:val="24"/>
                <w:szCs w:val="24"/>
              </w:rPr>
              <w:t>CPO</w:t>
            </w:r>
          </w:p>
        </w:tc>
      </w:tr>
      <w:tr w:rsidR="0010547E" w:rsidRPr="0040116D" w14:paraId="7CF802D6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6102B681" w14:textId="0C10FDA8" w:rsidR="0010547E" w:rsidRPr="0040116D" w:rsidRDefault="0010547E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sz w:val="24"/>
                <w:szCs w:val="24"/>
              </w:rPr>
              <w:t>Current membership</w:t>
            </w:r>
            <w:r w:rsidR="005B706B">
              <w:rPr>
                <w:rFonts w:ascii="Times New Roman" w:hAnsi="Times New Roman" w:cs="Times New Roman"/>
                <w:sz w:val="24"/>
                <w:szCs w:val="24"/>
              </w:rPr>
              <w:t xml:space="preserve"> in a national or international association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40205578" w14:textId="6CD6F419" w:rsidR="0010547E" w:rsidRPr="0010547E" w:rsidRDefault="0010547E" w:rsidP="0010547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tain </w:t>
            </w:r>
            <w:r w:rsidR="005B706B">
              <w:rPr>
                <w:rFonts w:ascii="Times New Roman" w:hAnsi="Times New Roman" w:cs="Times New Roman"/>
                <w:sz w:val="24"/>
                <w:szCs w:val="24"/>
              </w:rPr>
              <w:t>national or international membership</w:t>
            </w:r>
          </w:p>
        </w:tc>
      </w:tr>
      <w:tr w:rsidR="0010547E" w:rsidRPr="0040116D" w14:paraId="2501DCB8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07CF719C" w14:textId="6660E113" w:rsidR="0010547E" w:rsidRPr="0040116D" w:rsidRDefault="0010547E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sz w:val="24"/>
                <w:szCs w:val="24"/>
              </w:rPr>
              <w:t>Five (5) years teaching experience or equivalent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3C462B43" w14:textId="675C3739" w:rsidR="0010547E" w:rsidRPr="0040116D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y documentation</w:t>
            </w:r>
          </w:p>
        </w:tc>
      </w:tr>
      <w:tr w:rsidR="0010547E" w:rsidRPr="0040116D" w14:paraId="250C871B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4E72F71E" w14:textId="6C88D62D" w:rsidR="0010547E" w:rsidRPr="0040116D" w:rsidRDefault="00E377E5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(3)</w:t>
            </w:r>
            <w:r w:rsidR="005B706B">
              <w:rPr>
                <w:rFonts w:ascii="Times New Roman" w:hAnsi="Times New Roman" w:cs="Times New Roman"/>
                <w:sz w:val="24"/>
                <w:szCs w:val="24"/>
              </w:rPr>
              <w:t xml:space="preserve"> years </w:t>
            </w:r>
            <w:r w:rsidR="0010547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0547E" w:rsidRPr="0040116D">
              <w:rPr>
                <w:rFonts w:ascii="Times New Roman" w:hAnsi="Times New Roman" w:cs="Times New Roman"/>
                <w:sz w:val="24"/>
                <w:szCs w:val="24"/>
              </w:rPr>
              <w:t xml:space="preserve">riminal </w:t>
            </w:r>
            <w:r w:rsidR="0010547E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10547E" w:rsidRPr="0040116D">
              <w:rPr>
                <w:rFonts w:ascii="Times New Roman" w:hAnsi="Times New Roman" w:cs="Times New Roman"/>
                <w:sz w:val="24"/>
                <w:szCs w:val="24"/>
              </w:rPr>
              <w:t>ustice experience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2B7F140A" w14:textId="750CEFDF" w:rsidR="0010547E" w:rsidRPr="0040116D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y documentation</w:t>
            </w:r>
          </w:p>
        </w:tc>
      </w:tr>
      <w:tr w:rsidR="0010547E" w:rsidRPr="0040116D" w14:paraId="43672B8B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6D063B0B" w14:textId="4E512AF4" w:rsidR="0010547E" w:rsidRPr="0040116D" w:rsidRDefault="0010547E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sz w:val="24"/>
                <w:szCs w:val="24"/>
              </w:rPr>
              <w:t>40 hours of post-secondary education or training from a corporation, military, college, university, governmental agency or any vocational school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7E19C477" w14:textId="77777777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y documentation:</w:t>
            </w:r>
          </w:p>
          <w:p w14:paraId="2D68BF69" w14:textId="79DB056C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official transcripts</w:t>
            </w:r>
          </w:p>
          <w:p w14:paraId="626BF772" w14:textId="3902ADBF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</w:p>
          <w:p w14:paraId="36D04437" w14:textId="1CC7CB0E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ions</w:t>
            </w:r>
          </w:p>
          <w:p w14:paraId="52EA1091" w14:textId="7D5B92F7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D214</w:t>
            </w:r>
          </w:p>
          <w:p w14:paraId="3D220983" w14:textId="57BF6E3B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ment training records</w:t>
            </w:r>
          </w:p>
          <w:p w14:paraId="231416B3" w14:textId="0F448C06" w:rsidR="0010547E" w:rsidRPr="0040116D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additional written proof </w:t>
            </w:r>
          </w:p>
        </w:tc>
      </w:tr>
      <w:tr w:rsidR="0010547E" w:rsidRPr="0040116D" w14:paraId="09E882C0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39B8D07A" w14:textId="02DFBD5F" w:rsidR="0010547E" w:rsidRPr="0010547E" w:rsidRDefault="0010547E" w:rsidP="00055E01">
            <w:pPr>
              <w:pStyle w:val="NormalWeb"/>
              <w:ind w:left="720"/>
              <w:jc w:val="center"/>
            </w:pPr>
            <w:r w:rsidRPr="0010547E">
              <w:t>Completion of comprehensive CPOI application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0222BE3B" w14:textId="32AA5E9A" w:rsidR="0010547E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lete online </w:t>
            </w:r>
          </w:p>
        </w:tc>
      </w:tr>
      <w:tr w:rsidR="0010547E" w:rsidRPr="0040116D" w14:paraId="1E8702CA" w14:textId="77777777" w:rsidTr="0010547E">
        <w:tc>
          <w:tcPr>
            <w:tcW w:w="5130" w:type="dxa"/>
            <w:shd w:val="clear" w:color="auto" w:fill="D9E2F3" w:themeFill="accent1" w:themeFillTint="33"/>
          </w:tcPr>
          <w:p w14:paraId="6B2B0686" w14:textId="0F257348" w:rsidR="0010547E" w:rsidRPr="0040116D" w:rsidRDefault="0010547E" w:rsidP="00055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116D">
              <w:rPr>
                <w:rFonts w:ascii="Times New Roman" w:hAnsi="Times New Roman" w:cs="Times New Roman"/>
                <w:sz w:val="24"/>
                <w:szCs w:val="24"/>
              </w:rPr>
              <w:t>Submittal of current resume</w:t>
            </w:r>
          </w:p>
        </w:tc>
        <w:tc>
          <w:tcPr>
            <w:tcW w:w="6390" w:type="dxa"/>
            <w:shd w:val="clear" w:color="auto" w:fill="D9E2F3" w:themeFill="accent1" w:themeFillTint="33"/>
          </w:tcPr>
          <w:p w14:paraId="6CA64042" w14:textId="71E17F9B" w:rsidR="0010547E" w:rsidRPr="0040116D" w:rsidRDefault="0010547E" w:rsidP="001054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y Resume or CV</w:t>
            </w:r>
          </w:p>
        </w:tc>
      </w:tr>
      <w:bookmarkEnd w:id="0"/>
      <w:bookmarkEnd w:id="1"/>
    </w:tbl>
    <w:p w14:paraId="04538F3C" w14:textId="7AEE5C22" w:rsidR="009D4A1C" w:rsidRPr="004E41AA" w:rsidRDefault="009D4A1C" w:rsidP="00C128FB">
      <w:pPr>
        <w:pStyle w:val="ListParagraph"/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9D4A1C" w:rsidRPr="004E41AA" w:rsidSect="004360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0FCFE" w14:textId="77777777" w:rsidR="00826F9C" w:rsidRDefault="00826F9C" w:rsidP="00486558">
      <w:pPr>
        <w:spacing w:after="0" w:line="240" w:lineRule="auto"/>
      </w:pPr>
      <w:r>
        <w:separator/>
      </w:r>
    </w:p>
  </w:endnote>
  <w:endnote w:type="continuationSeparator" w:id="0">
    <w:p w14:paraId="0419EF45" w14:textId="77777777" w:rsidR="00826F9C" w:rsidRDefault="00826F9C" w:rsidP="00486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DA538" w14:textId="77777777" w:rsidR="00486558" w:rsidRDefault="004865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F6E3F" w14:textId="77777777" w:rsidR="00486558" w:rsidRDefault="004865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DD849" w14:textId="77777777" w:rsidR="00486558" w:rsidRDefault="00486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8D54E" w14:textId="77777777" w:rsidR="00826F9C" w:rsidRDefault="00826F9C" w:rsidP="00486558">
      <w:pPr>
        <w:spacing w:after="0" w:line="240" w:lineRule="auto"/>
      </w:pPr>
      <w:r>
        <w:separator/>
      </w:r>
    </w:p>
  </w:footnote>
  <w:footnote w:type="continuationSeparator" w:id="0">
    <w:p w14:paraId="399E6B49" w14:textId="77777777" w:rsidR="00826F9C" w:rsidRDefault="00826F9C" w:rsidP="004865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B63FA" w14:textId="77777777" w:rsidR="00486558" w:rsidRDefault="00486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275DE" w14:textId="77777777" w:rsidR="00486558" w:rsidRDefault="004865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50409" w14:textId="77777777" w:rsidR="00486558" w:rsidRDefault="00486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A2C4D"/>
    <w:multiLevelType w:val="hybridMultilevel"/>
    <w:tmpl w:val="D0F00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7077D"/>
    <w:multiLevelType w:val="hybridMultilevel"/>
    <w:tmpl w:val="58066F18"/>
    <w:lvl w:ilvl="0" w:tplc="A34655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87502"/>
    <w:multiLevelType w:val="hybridMultilevel"/>
    <w:tmpl w:val="0922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1180E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5A75566"/>
    <w:multiLevelType w:val="hybridMultilevel"/>
    <w:tmpl w:val="59FE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4488F"/>
    <w:multiLevelType w:val="hybridMultilevel"/>
    <w:tmpl w:val="3C98EB80"/>
    <w:lvl w:ilvl="0" w:tplc="56CAE7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C14D62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265D8"/>
    <w:multiLevelType w:val="hybridMultilevel"/>
    <w:tmpl w:val="39FE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D44D0"/>
    <w:multiLevelType w:val="hybridMultilevel"/>
    <w:tmpl w:val="27C299D0"/>
    <w:lvl w:ilvl="0" w:tplc="AEF6AB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37F07"/>
    <w:multiLevelType w:val="multilevel"/>
    <w:tmpl w:val="0568A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BD7990"/>
    <w:multiLevelType w:val="hybridMultilevel"/>
    <w:tmpl w:val="F60CE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90007E"/>
    <w:multiLevelType w:val="hybridMultilevel"/>
    <w:tmpl w:val="9A8A1B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4F22986"/>
    <w:multiLevelType w:val="hybridMultilevel"/>
    <w:tmpl w:val="8DD47F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B0F81"/>
    <w:multiLevelType w:val="hybridMultilevel"/>
    <w:tmpl w:val="7BFCE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EF400D"/>
    <w:multiLevelType w:val="hybridMultilevel"/>
    <w:tmpl w:val="04E2D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02511A"/>
    <w:multiLevelType w:val="hybridMultilevel"/>
    <w:tmpl w:val="202482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F7220"/>
    <w:multiLevelType w:val="hybridMultilevel"/>
    <w:tmpl w:val="53347FE0"/>
    <w:lvl w:ilvl="0" w:tplc="3EEA22C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974E9B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8722D2"/>
    <w:multiLevelType w:val="hybridMultilevel"/>
    <w:tmpl w:val="5A888DB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B8D0413"/>
    <w:multiLevelType w:val="hybridMultilevel"/>
    <w:tmpl w:val="F09E9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B02DF5"/>
    <w:multiLevelType w:val="hybridMultilevel"/>
    <w:tmpl w:val="8DFC63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DE0297C"/>
    <w:multiLevelType w:val="hybridMultilevel"/>
    <w:tmpl w:val="84289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8A733E"/>
    <w:multiLevelType w:val="hybridMultilevel"/>
    <w:tmpl w:val="F1D0453E"/>
    <w:lvl w:ilvl="0" w:tplc="90686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524631"/>
    <w:multiLevelType w:val="hybridMultilevel"/>
    <w:tmpl w:val="8348E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11E"/>
    <w:multiLevelType w:val="hybridMultilevel"/>
    <w:tmpl w:val="548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F82F94"/>
    <w:multiLevelType w:val="hybridMultilevel"/>
    <w:tmpl w:val="2B084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21C6D"/>
    <w:multiLevelType w:val="hybridMultilevel"/>
    <w:tmpl w:val="D9181016"/>
    <w:lvl w:ilvl="0" w:tplc="513CD0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005CDC"/>
    <w:multiLevelType w:val="hybridMultilevel"/>
    <w:tmpl w:val="54A6D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030E7F"/>
    <w:multiLevelType w:val="hybridMultilevel"/>
    <w:tmpl w:val="A9CC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28"/>
  </w:num>
  <w:num w:numId="4">
    <w:abstractNumId w:val="13"/>
  </w:num>
  <w:num w:numId="5">
    <w:abstractNumId w:val="17"/>
  </w:num>
  <w:num w:numId="6">
    <w:abstractNumId w:val="6"/>
  </w:num>
  <w:num w:numId="7">
    <w:abstractNumId w:val="21"/>
  </w:num>
  <w:num w:numId="8">
    <w:abstractNumId w:val="11"/>
  </w:num>
  <w:num w:numId="9">
    <w:abstractNumId w:val="18"/>
  </w:num>
  <w:num w:numId="10">
    <w:abstractNumId w:val="20"/>
  </w:num>
  <w:num w:numId="11">
    <w:abstractNumId w:val="3"/>
  </w:num>
  <w:num w:numId="12">
    <w:abstractNumId w:val="27"/>
  </w:num>
  <w:num w:numId="13">
    <w:abstractNumId w:val="19"/>
  </w:num>
  <w:num w:numId="14">
    <w:abstractNumId w:val="10"/>
  </w:num>
  <w:num w:numId="15">
    <w:abstractNumId w:val="0"/>
  </w:num>
  <w:num w:numId="16">
    <w:abstractNumId w:val="23"/>
  </w:num>
  <w:num w:numId="17">
    <w:abstractNumId w:val="14"/>
  </w:num>
  <w:num w:numId="18">
    <w:abstractNumId w:val="2"/>
  </w:num>
  <w:num w:numId="19">
    <w:abstractNumId w:val="24"/>
  </w:num>
  <w:num w:numId="20">
    <w:abstractNumId w:val="12"/>
  </w:num>
  <w:num w:numId="21">
    <w:abstractNumId w:val="15"/>
  </w:num>
  <w:num w:numId="22">
    <w:abstractNumId w:val="16"/>
  </w:num>
  <w:num w:numId="23">
    <w:abstractNumId w:val="4"/>
  </w:num>
  <w:num w:numId="24">
    <w:abstractNumId w:val="22"/>
  </w:num>
  <w:num w:numId="25">
    <w:abstractNumId w:val="5"/>
  </w:num>
  <w:num w:numId="26">
    <w:abstractNumId w:val="26"/>
  </w:num>
  <w:num w:numId="27">
    <w:abstractNumId w:val="8"/>
  </w:num>
  <w:num w:numId="28">
    <w:abstractNumId w:val="1"/>
  </w:num>
  <w:num w:numId="29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sDQ3NLY0NzA2NTJX0lEKTi0uzszPAymwqAUAb7Cs9iwAAAA="/>
  </w:docVars>
  <w:rsids>
    <w:rsidRoot w:val="00D066C9"/>
    <w:rsid w:val="0001481A"/>
    <w:rsid w:val="00017580"/>
    <w:rsid w:val="00036427"/>
    <w:rsid w:val="0004790B"/>
    <w:rsid w:val="00055E01"/>
    <w:rsid w:val="00090225"/>
    <w:rsid w:val="000B5A7F"/>
    <w:rsid w:val="000C00D8"/>
    <w:rsid w:val="000C6C87"/>
    <w:rsid w:val="000E61B4"/>
    <w:rsid w:val="000F2F43"/>
    <w:rsid w:val="0010547E"/>
    <w:rsid w:val="001232EE"/>
    <w:rsid w:val="001349AB"/>
    <w:rsid w:val="00136CC9"/>
    <w:rsid w:val="00140AAC"/>
    <w:rsid w:val="001508C7"/>
    <w:rsid w:val="001915D3"/>
    <w:rsid w:val="001A1CE7"/>
    <w:rsid w:val="001A6836"/>
    <w:rsid w:val="001E12A9"/>
    <w:rsid w:val="00201316"/>
    <w:rsid w:val="0021759C"/>
    <w:rsid w:val="00220C08"/>
    <w:rsid w:val="00221563"/>
    <w:rsid w:val="002264E8"/>
    <w:rsid w:val="002329FE"/>
    <w:rsid w:val="002351EA"/>
    <w:rsid w:val="00243E06"/>
    <w:rsid w:val="0027009C"/>
    <w:rsid w:val="0027565E"/>
    <w:rsid w:val="0028499F"/>
    <w:rsid w:val="002A32F7"/>
    <w:rsid w:val="002B39F9"/>
    <w:rsid w:val="002C4CCA"/>
    <w:rsid w:val="002D2A34"/>
    <w:rsid w:val="00304DCC"/>
    <w:rsid w:val="00314E89"/>
    <w:rsid w:val="0032116F"/>
    <w:rsid w:val="00334B93"/>
    <w:rsid w:val="00343E05"/>
    <w:rsid w:val="00350B2E"/>
    <w:rsid w:val="00362DDB"/>
    <w:rsid w:val="003716BF"/>
    <w:rsid w:val="00387828"/>
    <w:rsid w:val="00390FA2"/>
    <w:rsid w:val="003A15CE"/>
    <w:rsid w:val="003A24A6"/>
    <w:rsid w:val="003C57D3"/>
    <w:rsid w:val="003D2DDC"/>
    <w:rsid w:val="003D3735"/>
    <w:rsid w:val="003D383F"/>
    <w:rsid w:val="003E28FB"/>
    <w:rsid w:val="003E2BCE"/>
    <w:rsid w:val="003F56D7"/>
    <w:rsid w:val="003F7FEE"/>
    <w:rsid w:val="0040116D"/>
    <w:rsid w:val="00401CB8"/>
    <w:rsid w:val="004048A5"/>
    <w:rsid w:val="004176DF"/>
    <w:rsid w:val="0043603F"/>
    <w:rsid w:val="00486558"/>
    <w:rsid w:val="00492D44"/>
    <w:rsid w:val="004A1017"/>
    <w:rsid w:val="004A3D65"/>
    <w:rsid w:val="004E0E1A"/>
    <w:rsid w:val="004E41AA"/>
    <w:rsid w:val="004F1E63"/>
    <w:rsid w:val="005140CF"/>
    <w:rsid w:val="0052456E"/>
    <w:rsid w:val="00535A7B"/>
    <w:rsid w:val="005363D2"/>
    <w:rsid w:val="005631C8"/>
    <w:rsid w:val="00571839"/>
    <w:rsid w:val="005940C7"/>
    <w:rsid w:val="0059437C"/>
    <w:rsid w:val="00596B69"/>
    <w:rsid w:val="005A5D10"/>
    <w:rsid w:val="005B706B"/>
    <w:rsid w:val="005F5DFC"/>
    <w:rsid w:val="005F7E9D"/>
    <w:rsid w:val="00607593"/>
    <w:rsid w:val="00613845"/>
    <w:rsid w:val="00627E3A"/>
    <w:rsid w:val="00661464"/>
    <w:rsid w:val="006845D6"/>
    <w:rsid w:val="00684F94"/>
    <w:rsid w:val="0068731B"/>
    <w:rsid w:val="006A2D3C"/>
    <w:rsid w:val="006C5451"/>
    <w:rsid w:val="006D2F41"/>
    <w:rsid w:val="006D3A77"/>
    <w:rsid w:val="006E5135"/>
    <w:rsid w:val="006F5105"/>
    <w:rsid w:val="00713154"/>
    <w:rsid w:val="0071428A"/>
    <w:rsid w:val="00721FF8"/>
    <w:rsid w:val="00741D53"/>
    <w:rsid w:val="00754288"/>
    <w:rsid w:val="007759DD"/>
    <w:rsid w:val="0078452D"/>
    <w:rsid w:val="0078663C"/>
    <w:rsid w:val="00791C95"/>
    <w:rsid w:val="007B1D49"/>
    <w:rsid w:val="007B1F3D"/>
    <w:rsid w:val="007B6385"/>
    <w:rsid w:val="007C2F28"/>
    <w:rsid w:val="007C40CE"/>
    <w:rsid w:val="007D1E49"/>
    <w:rsid w:val="007F379F"/>
    <w:rsid w:val="00823B7F"/>
    <w:rsid w:val="0082432B"/>
    <w:rsid w:val="00826F9C"/>
    <w:rsid w:val="00831B32"/>
    <w:rsid w:val="0084441F"/>
    <w:rsid w:val="00865FAB"/>
    <w:rsid w:val="00873FF5"/>
    <w:rsid w:val="00880E7C"/>
    <w:rsid w:val="00885421"/>
    <w:rsid w:val="00894B06"/>
    <w:rsid w:val="008B1024"/>
    <w:rsid w:val="008B13A1"/>
    <w:rsid w:val="008C71F2"/>
    <w:rsid w:val="008D0576"/>
    <w:rsid w:val="008D546D"/>
    <w:rsid w:val="008F5B97"/>
    <w:rsid w:val="0091075F"/>
    <w:rsid w:val="00915D47"/>
    <w:rsid w:val="0092234D"/>
    <w:rsid w:val="00940DC3"/>
    <w:rsid w:val="00950D25"/>
    <w:rsid w:val="009610C4"/>
    <w:rsid w:val="00961FB5"/>
    <w:rsid w:val="00965E46"/>
    <w:rsid w:val="00966481"/>
    <w:rsid w:val="00975F90"/>
    <w:rsid w:val="00983C6A"/>
    <w:rsid w:val="00993A8D"/>
    <w:rsid w:val="00997873"/>
    <w:rsid w:val="009A2820"/>
    <w:rsid w:val="009A5AB0"/>
    <w:rsid w:val="009B2153"/>
    <w:rsid w:val="009C2DB5"/>
    <w:rsid w:val="009D096B"/>
    <w:rsid w:val="009D3BE2"/>
    <w:rsid w:val="009D4A1C"/>
    <w:rsid w:val="009E1A11"/>
    <w:rsid w:val="009E7044"/>
    <w:rsid w:val="009F15B3"/>
    <w:rsid w:val="009F3050"/>
    <w:rsid w:val="00A15914"/>
    <w:rsid w:val="00A22D95"/>
    <w:rsid w:val="00A24F8D"/>
    <w:rsid w:val="00A2736D"/>
    <w:rsid w:val="00A70599"/>
    <w:rsid w:val="00A71718"/>
    <w:rsid w:val="00A736B4"/>
    <w:rsid w:val="00A81415"/>
    <w:rsid w:val="00A83EDA"/>
    <w:rsid w:val="00A909E2"/>
    <w:rsid w:val="00A93E93"/>
    <w:rsid w:val="00AA76C4"/>
    <w:rsid w:val="00AC5150"/>
    <w:rsid w:val="00AC65BD"/>
    <w:rsid w:val="00AD6B98"/>
    <w:rsid w:val="00AE0BD6"/>
    <w:rsid w:val="00AE0D6E"/>
    <w:rsid w:val="00AF1C3D"/>
    <w:rsid w:val="00B120CD"/>
    <w:rsid w:val="00B30FAE"/>
    <w:rsid w:val="00B341A2"/>
    <w:rsid w:val="00B464C8"/>
    <w:rsid w:val="00B52F8A"/>
    <w:rsid w:val="00B6649D"/>
    <w:rsid w:val="00B87C80"/>
    <w:rsid w:val="00BC1D6C"/>
    <w:rsid w:val="00BD4A4A"/>
    <w:rsid w:val="00BE2D1C"/>
    <w:rsid w:val="00BF66DE"/>
    <w:rsid w:val="00C128FB"/>
    <w:rsid w:val="00C1319A"/>
    <w:rsid w:val="00C22867"/>
    <w:rsid w:val="00C43650"/>
    <w:rsid w:val="00C50DC1"/>
    <w:rsid w:val="00C564F5"/>
    <w:rsid w:val="00C75C0B"/>
    <w:rsid w:val="00C86F4D"/>
    <w:rsid w:val="00CA0A22"/>
    <w:rsid w:val="00CB10EF"/>
    <w:rsid w:val="00CB387A"/>
    <w:rsid w:val="00CC4449"/>
    <w:rsid w:val="00CD51B1"/>
    <w:rsid w:val="00CD79D4"/>
    <w:rsid w:val="00CF4FCE"/>
    <w:rsid w:val="00CF65B3"/>
    <w:rsid w:val="00CF72CB"/>
    <w:rsid w:val="00D066C9"/>
    <w:rsid w:val="00D1382D"/>
    <w:rsid w:val="00D15268"/>
    <w:rsid w:val="00D30103"/>
    <w:rsid w:val="00D52F8C"/>
    <w:rsid w:val="00D55408"/>
    <w:rsid w:val="00D8024F"/>
    <w:rsid w:val="00D86918"/>
    <w:rsid w:val="00D93000"/>
    <w:rsid w:val="00DB3310"/>
    <w:rsid w:val="00DB5395"/>
    <w:rsid w:val="00DD7431"/>
    <w:rsid w:val="00DE574F"/>
    <w:rsid w:val="00DF3C42"/>
    <w:rsid w:val="00DF57D5"/>
    <w:rsid w:val="00E015D9"/>
    <w:rsid w:val="00E026FB"/>
    <w:rsid w:val="00E1367B"/>
    <w:rsid w:val="00E3452A"/>
    <w:rsid w:val="00E36614"/>
    <w:rsid w:val="00E377E5"/>
    <w:rsid w:val="00E46551"/>
    <w:rsid w:val="00E64609"/>
    <w:rsid w:val="00E64B33"/>
    <w:rsid w:val="00E969BC"/>
    <w:rsid w:val="00EA6E3F"/>
    <w:rsid w:val="00EB0D9A"/>
    <w:rsid w:val="00EB4617"/>
    <w:rsid w:val="00EC5ABF"/>
    <w:rsid w:val="00EE1237"/>
    <w:rsid w:val="00EF7D8C"/>
    <w:rsid w:val="00F05361"/>
    <w:rsid w:val="00F53FB2"/>
    <w:rsid w:val="00F66DDE"/>
    <w:rsid w:val="00F86D31"/>
    <w:rsid w:val="00F900BE"/>
    <w:rsid w:val="00FA7BAB"/>
    <w:rsid w:val="00FC074F"/>
    <w:rsid w:val="00FC4121"/>
    <w:rsid w:val="00FC4CA8"/>
    <w:rsid w:val="00FC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8F01B"/>
  <w15:docId w15:val="{DDDF52D8-398F-4237-BDC0-8324B5CC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6C9"/>
    <w:pPr>
      <w:ind w:left="720"/>
      <w:contextualSpacing/>
    </w:pPr>
  </w:style>
  <w:style w:type="paragraph" w:styleId="NoSpacing">
    <w:name w:val="No Spacing"/>
    <w:uiPriority w:val="1"/>
    <w:qFormat/>
    <w:rsid w:val="00EB0D9A"/>
    <w:pPr>
      <w:spacing w:after="0" w:line="240" w:lineRule="auto"/>
    </w:pPr>
  </w:style>
  <w:style w:type="table" w:styleId="TableGrid">
    <w:name w:val="Table Grid"/>
    <w:basedOn w:val="TableNormal"/>
    <w:uiPriority w:val="39"/>
    <w:rsid w:val="007B6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6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58"/>
  </w:style>
  <w:style w:type="paragraph" w:styleId="Footer">
    <w:name w:val="footer"/>
    <w:basedOn w:val="Normal"/>
    <w:link w:val="FooterChar"/>
    <w:uiPriority w:val="99"/>
    <w:unhideWhenUsed/>
    <w:rsid w:val="004865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58"/>
  </w:style>
  <w:style w:type="paragraph" w:styleId="NormalWeb">
    <w:name w:val="Normal (Web)"/>
    <w:basedOn w:val="Normal"/>
    <w:uiPriority w:val="99"/>
    <w:unhideWhenUsed/>
    <w:rsid w:val="001054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3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84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9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D1CF2-54E2-DA48-A4CF-4A287F2F4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Williams</dc:creator>
  <cp:lastModifiedBy>Amanda Williams</cp:lastModifiedBy>
  <cp:revision>2</cp:revision>
  <dcterms:created xsi:type="dcterms:W3CDTF">2019-12-29T17:53:00Z</dcterms:created>
  <dcterms:modified xsi:type="dcterms:W3CDTF">2019-12-29T17:53:00Z</dcterms:modified>
</cp:coreProperties>
</file>